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15B98E" w14:textId="77777777" w:rsidR="00CD22D5" w:rsidRDefault="00321347" w:rsidP="00321347">
      <w:pPr>
        <w:ind w:left="720" w:hanging="360"/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ETL Project </w:t>
      </w:r>
      <w:r w:rsidR="00486ECC" w:rsidRPr="00486ECC">
        <w:rPr>
          <w:sz w:val="36"/>
          <w:szCs w:val="36"/>
        </w:rPr>
        <w:t>Final Report</w:t>
      </w:r>
    </w:p>
    <w:p w14:paraId="49DEFB80" w14:textId="7CF7D790" w:rsidR="00D05AD8" w:rsidRPr="00CD22D5" w:rsidRDefault="00CD22D5" w:rsidP="00321347">
      <w:pPr>
        <w:ind w:left="720" w:hanging="360"/>
        <w:jc w:val="center"/>
        <w:rPr>
          <w:sz w:val="28"/>
          <w:szCs w:val="28"/>
        </w:rPr>
      </w:pPr>
      <w:r w:rsidRPr="00CD22D5">
        <w:rPr>
          <w:sz w:val="28"/>
          <w:szCs w:val="28"/>
        </w:rPr>
        <w:t>6/8/2021</w:t>
      </w:r>
    </w:p>
    <w:p w14:paraId="6A3FC1E4" w14:textId="77777777" w:rsidR="005168EF" w:rsidRPr="00A13C92" w:rsidRDefault="00321347" w:rsidP="00321347">
      <w:pPr>
        <w:ind w:left="720" w:hanging="360"/>
        <w:rPr>
          <w:rFonts w:cstheme="minorHAnsi"/>
          <w:b/>
          <w:bCs/>
          <w:sz w:val="24"/>
          <w:szCs w:val="24"/>
        </w:rPr>
      </w:pPr>
      <w:r w:rsidRPr="00A13C92">
        <w:rPr>
          <w:rFonts w:cstheme="minorHAnsi"/>
          <w:b/>
          <w:bCs/>
          <w:sz w:val="24"/>
          <w:szCs w:val="24"/>
        </w:rPr>
        <w:t>Team members:</w:t>
      </w:r>
    </w:p>
    <w:p w14:paraId="797F9096" w14:textId="063B3260" w:rsidR="00321347" w:rsidRDefault="00321347" w:rsidP="00A13C92">
      <w:pPr>
        <w:ind w:left="720"/>
      </w:pPr>
      <w:r w:rsidRPr="00321347">
        <w:rPr>
          <w:rFonts w:cstheme="minorHAnsi"/>
        </w:rPr>
        <w:t xml:space="preserve">Chuck Youngman, </w:t>
      </w:r>
      <w:r w:rsidRPr="00321347">
        <w:rPr>
          <w:rFonts w:cstheme="minorHAnsi"/>
          <w:color w:val="1D1C1D"/>
          <w:shd w:val="clear" w:color="auto" w:fill="FFFFFF"/>
        </w:rPr>
        <w:t xml:space="preserve">Felix </w:t>
      </w:r>
      <w:proofErr w:type="spellStart"/>
      <w:r w:rsidRPr="00321347">
        <w:rPr>
          <w:rFonts w:cstheme="minorHAnsi"/>
          <w:color w:val="1D1C1D"/>
          <w:shd w:val="clear" w:color="auto" w:fill="FFFFFF"/>
        </w:rPr>
        <w:t>Ogbodu</w:t>
      </w:r>
      <w:proofErr w:type="spellEnd"/>
      <w:r w:rsidRPr="00321347">
        <w:rPr>
          <w:rFonts w:cstheme="minorHAnsi"/>
          <w:color w:val="1D1C1D"/>
          <w:shd w:val="clear" w:color="auto" w:fill="FFFFFF"/>
        </w:rPr>
        <w:t xml:space="preserve">, </w:t>
      </w:r>
      <w:proofErr w:type="spellStart"/>
      <w:r w:rsidRPr="00321347">
        <w:rPr>
          <w:rFonts w:cstheme="minorHAnsi"/>
        </w:rPr>
        <w:t>Sindhura</w:t>
      </w:r>
      <w:proofErr w:type="spellEnd"/>
      <w:r w:rsidRPr="00321347">
        <w:rPr>
          <w:rFonts w:cstheme="minorHAnsi"/>
        </w:rPr>
        <w:t xml:space="preserve"> </w:t>
      </w:r>
      <w:proofErr w:type="spellStart"/>
      <w:r w:rsidRPr="00321347">
        <w:rPr>
          <w:rFonts w:cstheme="minorHAnsi"/>
        </w:rPr>
        <w:t>Surapaneni</w:t>
      </w:r>
      <w:proofErr w:type="spellEnd"/>
      <w:r>
        <w:rPr>
          <w:rFonts w:cstheme="minorHAnsi"/>
        </w:rPr>
        <w:t xml:space="preserve">, Al Burroughs, and </w:t>
      </w:r>
      <w:proofErr w:type="spellStart"/>
      <w:r>
        <w:t>Supraja</w:t>
      </w:r>
      <w:proofErr w:type="spellEnd"/>
      <w:r>
        <w:t xml:space="preserve"> </w:t>
      </w:r>
      <w:proofErr w:type="spellStart"/>
      <w:r>
        <w:t>Koppisetty</w:t>
      </w:r>
      <w:proofErr w:type="spellEnd"/>
    </w:p>
    <w:p w14:paraId="0D2AD4DB" w14:textId="3F347B66" w:rsidR="00A13C92" w:rsidRPr="00A13C92" w:rsidRDefault="00CF0218" w:rsidP="00A13C92">
      <w:pPr>
        <w:ind w:firstLine="360"/>
        <w:rPr>
          <w:sz w:val="24"/>
          <w:szCs w:val="24"/>
        </w:rPr>
      </w:pPr>
      <w:r w:rsidRPr="00A13C92">
        <w:rPr>
          <w:b/>
          <w:bCs/>
          <w:sz w:val="24"/>
          <w:szCs w:val="24"/>
        </w:rPr>
        <w:t>Project Description/Outline:</w:t>
      </w:r>
    </w:p>
    <w:p w14:paraId="79CA42BB" w14:textId="64381E03" w:rsidR="00A13C92" w:rsidRPr="000F50CE" w:rsidRDefault="00CF0218" w:rsidP="00A13C92">
      <w:pPr>
        <w:ind w:left="720"/>
      </w:pPr>
      <w:r>
        <w:t>We will combine two datasets to create a summary that shows all the movies in theatres and the streaming platforms.</w:t>
      </w:r>
      <w:r w:rsidR="007D532B">
        <w:t xml:space="preserve"> </w:t>
      </w:r>
      <w:r w:rsidR="000F50CE" w:rsidRPr="000F50CE">
        <w:t xml:space="preserve">The final database will be </w:t>
      </w:r>
      <w:r w:rsidR="007D532B">
        <w:t xml:space="preserve">relational. </w:t>
      </w:r>
      <w:r w:rsidR="000F50CE">
        <w:t>The final tables for production will be ‘online’ and ‘theater’</w:t>
      </w:r>
      <w:r w:rsidR="007D532B">
        <w:t>.</w:t>
      </w:r>
      <w:r w:rsidR="007D532B" w:rsidRPr="007D532B">
        <w:t xml:space="preserve"> </w:t>
      </w:r>
      <w:r w:rsidR="007D532B">
        <w:t xml:space="preserve"> The transformations used on the project are </w:t>
      </w:r>
      <w:r w:rsidR="007D532B" w:rsidRPr="007D532B">
        <w:t>Cleaning, filtering, and joining</w:t>
      </w:r>
      <w:r w:rsidR="007D532B">
        <w:t>.</w:t>
      </w:r>
      <w:r w:rsidR="007D532B" w:rsidRPr="007D532B">
        <w:t xml:space="preserve"> </w:t>
      </w:r>
      <w:r w:rsidR="007D532B">
        <w:t>The title for the final database is ‘</w:t>
      </w:r>
      <w:proofErr w:type="gramStart"/>
      <w:r w:rsidR="007D532B">
        <w:t>movies’</w:t>
      </w:r>
      <w:proofErr w:type="gramEnd"/>
      <w:r w:rsidR="007D532B">
        <w:t>.</w:t>
      </w:r>
    </w:p>
    <w:p w14:paraId="6C04134D" w14:textId="6F65E44A" w:rsidR="00624F10" w:rsidRPr="00A13C92" w:rsidRDefault="00C8510B" w:rsidP="00321347">
      <w:pPr>
        <w:ind w:left="720" w:hanging="360"/>
        <w:rPr>
          <w:b/>
          <w:bCs/>
          <w:sz w:val="24"/>
          <w:szCs w:val="24"/>
        </w:rPr>
      </w:pPr>
      <w:r w:rsidRPr="00A13C92">
        <w:rPr>
          <w:b/>
          <w:bCs/>
          <w:sz w:val="24"/>
          <w:szCs w:val="24"/>
        </w:rPr>
        <w:t xml:space="preserve">ETL </w:t>
      </w:r>
      <w:r w:rsidR="00624F10" w:rsidRPr="00A13C92">
        <w:rPr>
          <w:b/>
          <w:bCs/>
          <w:sz w:val="24"/>
          <w:szCs w:val="24"/>
        </w:rPr>
        <w:t>Project steps:</w:t>
      </w:r>
    </w:p>
    <w:p w14:paraId="18661FF1" w14:textId="37A9BFCE" w:rsidR="00573FE7" w:rsidRPr="00A13C92" w:rsidRDefault="00573FE7" w:rsidP="00C8510B">
      <w:pPr>
        <w:ind w:left="720" w:hanging="360"/>
        <w:jc w:val="center"/>
        <w:rPr>
          <w:rFonts w:cstheme="minorHAnsi"/>
          <w:b/>
          <w:bCs/>
          <w:sz w:val="28"/>
          <w:szCs w:val="28"/>
        </w:rPr>
      </w:pPr>
      <w:r w:rsidRPr="00A13C92">
        <w:rPr>
          <w:b/>
          <w:bCs/>
          <w:sz w:val="28"/>
          <w:szCs w:val="28"/>
        </w:rPr>
        <w:t>Extract data</w:t>
      </w:r>
    </w:p>
    <w:p w14:paraId="78E3A6E9" w14:textId="593B99AD" w:rsidR="00624F10" w:rsidRPr="00AD769E" w:rsidRDefault="00E13E5B" w:rsidP="0038054C">
      <w:pPr>
        <w:pStyle w:val="ListParagraph"/>
        <w:numPr>
          <w:ilvl w:val="0"/>
          <w:numId w:val="1"/>
        </w:numPr>
      </w:pPr>
      <w:r w:rsidRPr="00AD769E">
        <w:t>D</w:t>
      </w:r>
      <w:r w:rsidR="00624F10" w:rsidRPr="00AD769E">
        <w:t xml:space="preserve">ownloaded two </w:t>
      </w:r>
      <w:r w:rsidR="00CD22D5" w:rsidRPr="00AD769E">
        <w:t>csv</w:t>
      </w:r>
      <w:r w:rsidR="00624F10" w:rsidRPr="00AD769E">
        <w:t xml:space="preserve"> files from </w:t>
      </w:r>
      <w:r w:rsidR="004E0D8B" w:rsidRPr="00AD769E">
        <w:t>Kaggle.com</w:t>
      </w:r>
      <w:r w:rsidR="00624F10" w:rsidRPr="00AD769E">
        <w:t xml:space="preserve"> website:</w:t>
      </w:r>
    </w:p>
    <w:p w14:paraId="5D123F48" w14:textId="4D21198A" w:rsidR="00624F10" w:rsidRPr="00AD769E" w:rsidRDefault="00C77DC3" w:rsidP="00E13E5B">
      <w:pPr>
        <w:pStyle w:val="ListParagraph"/>
        <w:rPr>
          <w:rStyle w:val="Hyperlink"/>
        </w:rPr>
      </w:pPr>
      <w:hyperlink r:id="rId8" w:history="1">
        <w:r w:rsidR="00E13E5B" w:rsidRPr="00AD769E">
          <w:rPr>
            <w:rStyle w:val="Hyperlink"/>
          </w:rPr>
          <w:t>Movies on Netflix, Prime Video, Hulu and Disney+ | Kaggle</w:t>
        </w:r>
      </w:hyperlink>
    </w:p>
    <w:p w14:paraId="212389B9" w14:textId="77777777" w:rsidR="00854A70" w:rsidRDefault="00C77DC3" w:rsidP="00854A70">
      <w:pPr>
        <w:pStyle w:val="ListParagraph"/>
        <w:numPr>
          <w:ilvl w:val="0"/>
          <w:numId w:val="1"/>
        </w:numPr>
      </w:pPr>
      <w:hyperlink r:id="rId9" w:history="1">
        <w:r w:rsidR="00854A70" w:rsidRPr="0056079B">
          <w:rPr>
            <w:rStyle w:val="Hyperlink"/>
          </w:rPr>
          <w:t>https://drive.google.com/file/d/1IFDKr1Dv4iIhaAEQb29tQ8CmOWyVenQT/view</w:t>
        </w:r>
      </w:hyperlink>
    </w:p>
    <w:p w14:paraId="40BA3A76" w14:textId="112DA095" w:rsidR="000F50CE" w:rsidRDefault="000F50CE" w:rsidP="000F50CE">
      <w:pPr>
        <w:pStyle w:val="ListParagraph"/>
      </w:pPr>
      <w:r>
        <w:t>(The original data was formatted in csv</w:t>
      </w:r>
      <w:r w:rsidR="00311B80">
        <w:t>)</w:t>
      </w:r>
    </w:p>
    <w:p w14:paraId="01E9FC41" w14:textId="3C666EEC" w:rsidR="00163352" w:rsidRDefault="00163352" w:rsidP="0038054C">
      <w:pPr>
        <w:pStyle w:val="ListParagraph"/>
        <w:numPr>
          <w:ilvl w:val="0"/>
          <w:numId w:val="1"/>
        </w:numPr>
      </w:pPr>
      <w:r>
        <w:t>Load files into git hub repository</w:t>
      </w:r>
    </w:p>
    <w:p w14:paraId="7DD95692" w14:textId="3D654A4B" w:rsidR="00573FE7" w:rsidRPr="00A13C92" w:rsidRDefault="00573FE7" w:rsidP="00C8510B">
      <w:pPr>
        <w:ind w:left="360"/>
        <w:jc w:val="center"/>
        <w:rPr>
          <w:b/>
          <w:bCs/>
          <w:sz w:val="28"/>
          <w:szCs w:val="28"/>
        </w:rPr>
      </w:pPr>
      <w:bookmarkStart w:id="0" w:name="_Hlk74064271"/>
      <w:r w:rsidRPr="00A13C92">
        <w:rPr>
          <w:b/>
          <w:bCs/>
          <w:sz w:val="28"/>
          <w:szCs w:val="28"/>
        </w:rPr>
        <w:t xml:space="preserve">Transform </w:t>
      </w:r>
      <w:r w:rsidR="00827A5D" w:rsidRPr="00A13C92">
        <w:rPr>
          <w:b/>
          <w:bCs/>
          <w:sz w:val="28"/>
          <w:szCs w:val="28"/>
        </w:rPr>
        <w:t>d</w:t>
      </w:r>
      <w:r w:rsidRPr="00A13C92">
        <w:rPr>
          <w:b/>
          <w:bCs/>
          <w:sz w:val="28"/>
          <w:szCs w:val="28"/>
        </w:rPr>
        <w:t>ata</w:t>
      </w:r>
    </w:p>
    <w:bookmarkEnd w:id="0"/>
    <w:p w14:paraId="1A9BDDC1" w14:textId="71526C59" w:rsidR="00CD22D5" w:rsidRDefault="0038054C" w:rsidP="00CD22D5">
      <w:pPr>
        <w:pStyle w:val="ListParagraph"/>
        <w:numPr>
          <w:ilvl w:val="0"/>
          <w:numId w:val="1"/>
        </w:numPr>
        <w:rPr>
          <w:rFonts w:cstheme="minorHAnsi"/>
          <w:color w:val="0D0D0D" w:themeColor="text1" w:themeTint="F2"/>
        </w:rPr>
      </w:pPr>
      <w:r w:rsidRPr="00F91287">
        <w:rPr>
          <w:rFonts w:cstheme="minorHAnsi"/>
          <w:color w:val="0D0D0D" w:themeColor="text1" w:themeTint="F2"/>
        </w:rPr>
        <w:t>Import</w:t>
      </w:r>
      <w:r w:rsidR="005168EF" w:rsidRPr="00F91287">
        <w:rPr>
          <w:rFonts w:cstheme="minorHAnsi"/>
          <w:color w:val="0D0D0D" w:themeColor="text1" w:themeTint="F2"/>
        </w:rPr>
        <w:t xml:space="preserve"> requi</w:t>
      </w:r>
      <w:r w:rsidR="0098497F" w:rsidRPr="00F91287">
        <w:rPr>
          <w:rFonts w:cstheme="minorHAnsi"/>
          <w:color w:val="0D0D0D" w:themeColor="text1" w:themeTint="F2"/>
        </w:rPr>
        <w:t>r</w:t>
      </w:r>
      <w:r w:rsidR="005168EF" w:rsidRPr="00F91287">
        <w:rPr>
          <w:rFonts w:cstheme="minorHAnsi"/>
          <w:color w:val="0D0D0D" w:themeColor="text1" w:themeTint="F2"/>
        </w:rPr>
        <w:t>ements</w:t>
      </w:r>
      <w:r w:rsidR="00CD22D5">
        <w:rPr>
          <w:rFonts w:cstheme="minorHAnsi"/>
          <w:color w:val="0D0D0D" w:themeColor="text1" w:themeTint="F2"/>
        </w:rPr>
        <w:t>:</w:t>
      </w:r>
    </w:p>
    <w:p w14:paraId="02139190" w14:textId="77777777" w:rsidR="00CD22D5" w:rsidRPr="00CD22D5" w:rsidRDefault="00CD22D5" w:rsidP="00CD22D5">
      <w:pPr>
        <w:pStyle w:val="ListParagraph"/>
        <w:rPr>
          <w:rFonts w:cstheme="minorHAnsi"/>
          <w:color w:val="0D0D0D" w:themeColor="text1" w:themeTint="F2"/>
        </w:rPr>
      </w:pPr>
    </w:p>
    <w:p w14:paraId="6E12A0EC" w14:textId="77777777" w:rsidR="009632A4" w:rsidRPr="00F91287" w:rsidRDefault="009632A4" w:rsidP="009632A4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eastAsia="Times New Roman" w:cstheme="minorHAnsi"/>
          <w:color w:val="0D0D0D" w:themeColor="text1" w:themeTint="F2"/>
          <w:sz w:val="21"/>
          <w:szCs w:val="21"/>
        </w:rPr>
      </w:pPr>
      <w:r w:rsidRPr="00F91287">
        <w:rPr>
          <w:rFonts w:eastAsia="Times New Roman" w:cstheme="minorHAnsi"/>
          <w:color w:val="0D0D0D" w:themeColor="text1" w:themeTint="F2"/>
          <w:sz w:val="21"/>
          <w:szCs w:val="21"/>
        </w:rPr>
        <w:t>import pandas as pd</w:t>
      </w:r>
    </w:p>
    <w:p w14:paraId="0C18FACE" w14:textId="77777777" w:rsidR="00CB2110" w:rsidRPr="00F91287" w:rsidRDefault="009632A4" w:rsidP="00CB2110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eastAsia="Times New Roman" w:cstheme="minorHAnsi"/>
          <w:color w:val="0D0D0D" w:themeColor="text1" w:themeTint="F2"/>
          <w:sz w:val="21"/>
          <w:szCs w:val="21"/>
        </w:rPr>
      </w:pPr>
      <w:r w:rsidRPr="00F91287">
        <w:rPr>
          <w:rFonts w:eastAsia="Times New Roman" w:cstheme="minorHAnsi"/>
          <w:color w:val="0D0D0D" w:themeColor="text1" w:themeTint="F2"/>
          <w:sz w:val="21"/>
          <w:szCs w:val="21"/>
        </w:rPr>
        <w:t xml:space="preserve">from </w:t>
      </w:r>
      <w:proofErr w:type="spellStart"/>
      <w:r w:rsidRPr="00F91287">
        <w:rPr>
          <w:rFonts w:eastAsia="Times New Roman" w:cstheme="minorHAnsi"/>
          <w:color w:val="0D0D0D" w:themeColor="text1" w:themeTint="F2"/>
          <w:sz w:val="21"/>
          <w:szCs w:val="21"/>
        </w:rPr>
        <w:t>sqlalchemy</w:t>
      </w:r>
      <w:proofErr w:type="spellEnd"/>
      <w:r w:rsidRPr="00F91287">
        <w:rPr>
          <w:rFonts w:eastAsia="Times New Roman" w:cstheme="minorHAnsi"/>
          <w:color w:val="0D0D0D" w:themeColor="text1" w:themeTint="F2"/>
          <w:sz w:val="21"/>
          <w:szCs w:val="21"/>
        </w:rPr>
        <w:t xml:space="preserve"> import </w:t>
      </w:r>
      <w:proofErr w:type="spellStart"/>
      <w:r w:rsidRPr="00F91287">
        <w:rPr>
          <w:rFonts w:eastAsia="Times New Roman" w:cstheme="minorHAnsi"/>
          <w:color w:val="0D0D0D" w:themeColor="text1" w:themeTint="F2"/>
          <w:sz w:val="21"/>
          <w:szCs w:val="21"/>
        </w:rPr>
        <w:t>create_engine</w:t>
      </w:r>
      <w:proofErr w:type="spellEnd"/>
    </w:p>
    <w:p w14:paraId="345AF5F7" w14:textId="504F272C" w:rsidR="009632A4" w:rsidRDefault="009632A4" w:rsidP="00CB2110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Style w:val="nn"/>
          <w:rFonts w:cstheme="minorHAnsi"/>
          <w:color w:val="0D0D0D" w:themeColor="text1" w:themeTint="F2"/>
          <w:sz w:val="21"/>
          <w:szCs w:val="21"/>
        </w:rPr>
      </w:pPr>
      <w:r w:rsidRPr="00F91287">
        <w:rPr>
          <w:rStyle w:val="kn"/>
          <w:rFonts w:cstheme="minorHAnsi"/>
          <w:color w:val="0D0D0D" w:themeColor="text1" w:themeTint="F2"/>
          <w:sz w:val="21"/>
          <w:szCs w:val="21"/>
        </w:rPr>
        <w:t>import</w:t>
      </w:r>
      <w:r w:rsidRPr="00F91287">
        <w:rPr>
          <w:rFonts w:cstheme="minorHAnsi"/>
          <w:color w:val="0D0D0D" w:themeColor="text1" w:themeTint="F2"/>
          <w:sz w:val="21"/>
          <w:szCs w:val="21"/>
        </w:rPr>
        <w:t xml:space="preserve"> </w:t>
      </w:r>
      <w:proofErr w:type="spellStart"/>
      <w:r w:rsidRPr="00F91287">
        <w:rPr>
          <w:rStyle w:val="nn"/>
          <w:rFonts w:cstheme="minorHAnsi"/>
          <w:color w:val="0D0D0D" w:themeColor="text1" w:themeTint="F2"/>
          <w:sz w:val="21"/>
          <w:szCs w:val="21"/>
        </w:rPr>
        <w:t>numpy</w:t>
      </w:r>
      <w:proofErr w:type="spellEnd"/>
      <w:r w:rsidRPr="00F91287">
        <w:rPr>
          <w:rFonts w:cstheme="minorHAnsi"/>
          <w:color w:val="0D0D0D" w:themeColor="text1" w:themeTint="F2"/>
          <w:sz w:val="21"/>
          <w:szCs w:val="21"/>
        </w:rPr>
        <w:t xml:space="preserve"> </w:t>
      </w:r>
      <w:r w:rsidRPr="00F91287">
        <w:rPr>
          <w:rStyle w:val="k"/>
          <w:rFonts w:cstheme="minorHAnsi"/>
          <w:color w:val="0D0D0D" w:themeColor="text1" w:themeTint="F2"/>
          <w:sz w:val="21"/>
          <w:szCs w:val="21"/>
        </w:rPr>
        <w:t>as</w:t>
      </w:r>
      <w:r w:rsidRPr="00F91287">
        <w:rPr>
          <w:rFonts w:cstheme="minorHAnsi"/>
          <w:color w:val="0D0D0D" w:themeColor="text1" w:themeTint="F2"/>
          <w:sz w:val="21"/>
          <w:szCs w:val="21"/>
        </w:rPr>
        <w:t xml:space="preserve"> </w:t>
      </w:r>
      <w:r w:rsidRPr="00F91287">
        <w:rPr>
          <w:rStyle w:val="nn"/>
          <w:rFonts w:cstheme="minorHAnsi"/>
          <w:color w:val="0D0D0D" w:themeColor="text1" w:themeTint="F2"/>
          <w:sz w:val="21"/>
          <w:szCs w:val="21"/>
        </w:rPr>
        <w:t>np</w:t>
      </w:r>
    </w:p>
    <w:p w14:paraId="079EA093" w14:textId="5F34FD75" w:rsidR="00A012F7" w:rsidRPr="00F91287" w:rsidRDefault="00A012F7" w:rsidP="00CB2110">
      <w:pPr>
        <w:pStyle w:val="ListParagraph"/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Style w:val="nn"/>
          <w:rFonts w:eastAsia="Times New Roman" w:cstheme="minorHAnsi"/>
          <w:color w:val="0D0D0D" w:themeColor="text1" w:themeTint="F2"/>
          <w:sz w:val="21"/>
          <w:szCs w:val="21"/>
        </w:rPr>
      </w:pPr>
      <w:r>
        <w:rPr>
          <w:rStyle w:val="nn"/>
          <w:rFonts w:cstheme="minorHAnsi"/>
          <w:color w:val="0D0D0D" w:themeColor="text1" w:themeTint="F2"/>
          <w:sz w:val="21"/>
          <w:szCs w:val="21"/>
        </w:rPr>
        <w:t xml:space="preserve">(using </w:t>
      </w:r>
      <w:proofErr w:type="spellStart"/>
      <w:r>
        <w:rPr>
          <w:rStyle w:val="nn"/>
          <w:rFonts w:cstheme="minorHAnsi"/>
          <w:color w:val="0D0D0D" w:themeColor="text1" w:themeTint="F2"/>
          <w:sz w:val="21"/>
          <w:szCs w:val="21"/>
        </w:rPr>
        <w:t>jupyter</w:t>
      </w:r>
      <w:proofErr w:type="spellEnd"/>
      <w:r>
        <w:rPr>
          <w:rStyle w:val="nn"/>
          <w:rFonts w:cstheme="minorHAnsi"/>
          <w:color w:val="0D0D0D" w:themeColor="text1" w:themeTint="F2"/>
          <w:sz w:val="21"/>
          <w:szCs w:val="21"/>
        </w:rPr>
        <w:t xml:space="preserve"> notebook)</w:t>
      </w:r>
    </w:p>
    <w:p w14:paraId="0352F633" w14:textId="77777777" w:rsidR="00792563" w:rsidRPr="00D64F84" w:rsidRDefault="00792563" w:rsidP="009632A4">
      <w:pPr>
        <w:pStyle w:val="HTMLPreformatted"/>
        <w:shd w:val="clear" w:color="auto" w:fill="F7F7F7"/>
        <w:wordWrap w:val="0"/>
        <w:rPr>
          <w:rFonts w:asciiTheme="minorHAnsi" w:hAnsiTheme="minorHAnsi" w:cstheme="minorHAnsi"/>
          <w:color w:val="333333"/>
          <w:sz w:val="21"/>
          <w:szCs w:val="21"/>
        </w:rPr>
      </w:pPr>
    </w:p>
    <w:p w14:paraId="60D3524F" w14:textId="345C9FAE" w:rsidR="0038054C" w:rsidRPr="00D64F84" w:rsidRDefault="0038054C" w:rsidP="0038054C">
      <w:pPr>
        <w:pStyle w:val="ListParagraph"/>
        <w:numPr>
          <w:ilvl w:val="0"/>
          <w:numId w:val="1"/>
        </w:numPr>
        <w:rPr>
          <w:rFonts w:cstheme="minorHAnsi"/>
        </w:rPr>
      </w:pPr>
      <w:r w:rsidRPr="00D64F84">
        <w:rPr>
          <w:rFonts w:cstheme="minorHAnsi"/>
        </w:rPr>
        <w:t>R</w:t>
      </w:r>
      <w:r w:rsidRPr="00F91287">
        <w:rPr>
          <w:rFonts w:cstheme="minorHAnsi"/>
        </w:rPr>
        <w:t>ead</w:t>
      </w:r>
      <w:r w:rsidR="00CB2110" w:rsidRPr="00F91287">
        <w:rPr>
          <w:rFonts w:cstheme="minorHAnsi"/>
        </w:rPr>
        <w:t xml:space="preserve"> </w:t>
      </w:r>
      <w:r w:rsidR="00F91287" w:rsidRPr="00F91287">
        <w:rPr>
          <w:rFonts w:cstheme="minorHAnsi"/>
        </w:rPr>
        <w:t>‘</w:t>
      </w:r>
      <w:r w:rsidR="00CB2110" w:rsidRPr="00F91287">
        <w:rPr>
          <w:rFonts w:cstheme="minorHAnsi"/>
        </w:rPr>
        <w:t>Movies</w:t>
      </w:r>
      <w:r w:rsidR="00F91287" w:rsidRPr="00F91287">
        <w:rPr>
          <w:rFonts w:cstheme="minorHAnsi"/>
        </w:rPr>
        <w:t xml:space="preserve"> </w:t>
      </w:r>
      <w:proofErr w:type="gramStart"/>
      <w:r w:rsidR="00CB2110" w:rsidRPr="00F91287">
        <w:rPr>
          <w:rFonts w:cstheme="minorHAnsi"/>
        </w:rPr>
        <w:t>On</w:t>
      </w:r>
      <w:proofErr w:type="gramEnd"/>
      <w:r w:rsidR="00F91287" w:rsidRPr="00F91287">
        <w:rPr>
          <w:rFonts w:cstheme="minorHAnsi"/>
        </w:rPr>
        <w:t xml:space="preserve"> </w:t>
      </w:r>
      <w:r w:rsidR="00CB2110" w:rsidRPr="00F91287">
        <w:rPr>
          <w:rFonts w:cstheme="minorHAnsi"/>
        </w:rPr>
        <w:t>Streaming</w:t>
      </w:r>
      <w:r w:rsidR="00F91287" w:rsidRPr="00F91287">
        <w:rPr>
          <w:rFonts w:cstheme="minorHAnsi"/>
        </w:rPr>
        <w:t xml:space="preserve"> </w:t>
      </w:r>
      <w:r w:rsidR="00CB2110" w:rsidRPr="00F91287">
        <w:rPr>
          <w:rFonts w:cstheme="minorHAnsi"/>
        </w:rPr>
        <w:t>Platforms</w:t>
      </w:r>
      <w:r w:rsidR="00F91287" w:rsidRPr="00F91287">
        <w:rPr>
          <w:rFonts w:cstheme="minorHAnsi"/>
        </w:rPr>
        <w:t xml:space="preserve"> </w:t>
      </w:r>
      <w:r w:rsidR="00CB2110" w:rsidRPr="00F91287">
        <w:rPr>
          <w:rFonts w:cstheme="minorHAnsi"/>
        </w:rPr>
        <w:t>updated 2.csv</w:t>
      </w:r>
      <w:r w:rsidR="00F91287" w:rsidRPr="00F91287">
        <w:rPr>
          <w:rFonts w:cstheme="minorHAnsi"/>
        </w:rPr>
        <w:t>’</w:t>
      </w:r>
      <w:r w:rsidRPr="00D64F84">
        <w:rPr>
          <w:rFonts w:cstheme="minorHAnsi"/>
        </w:rPr>
        <w:t xml:space="preserve"> </w:t>
      </w:r>
      <w:r w:rsidR="0098497F" w:rsidRPr="00D64F84">
        <w:rPr>
          <w:rFonts w:cstheme="minorHAnsi"/>
        </w:rPr>
        <w:t>f</w:t>
      </w:r>
      <w:r w:rsidRPr="00D64F84">
        <w:rPr>
          <w:rFonts w:cstheme="minorHAnsi"/>
        </w:rPr>
        <w:t>ile</w:t>
      </w:r>
      <w:r w:rsidR="0098497F" w:rsidRPr="00D64F84">
        <w:rPr>
          <w:rFonts w:cstheme="minorHAnsi"/>
        </w:rPr>
        <w:t xml:space="preserve"> into pandas</w:t>
      </w:r>
      <w:r w:rsidR="00163352" w:rsidRPr="00D64F84">
        <w:rPr>
          <w:rFonts w:cstheme="minorHAnsi"/>
        </w:rPr>
        <w:t xml:space="preserve"> </w:t>
      </w:r>
      <w:r w:rsidR="00792563" w:rsidRPr="00D64F84">
        <w:rPr>
          <w:rFonts w:cstheme="minorHAnsi"/>
        </w:rPr>
        <w:t>df</w:t>
      </w:r>
    </w:p>
    <w:p w14:paraId="6CB0DEE5" w14:textId="54AA76C4" w:rsidR="0038054C" w:rsidRPr="00D64F84" w:rsidRDefault="005E2707" w:rsidP="00D64F84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bookmarkStart w:id="1" w:name="_Hlk74062883"/>
      <w:r w:rsidRPr="00D64F84">
        <w:rPr>
          <w:rFonts w:cstheme="minorHAnsi"/>
        </w:rPr>
        <w:t xml:space="preserve">Create df </w:t>
      </w:r>
      <w:r w:rsidR="00D64F84" w:rsidRPr="00D64F84">
        <w:rPr>
          <w:rFonts w:cstheme="minorHAnsi"/>
        </w:rPr>
        <w:t>c</w:t>
      </w:r>
      <w:r w:rsidR="0038054C" w:rsidRPr="00D64F84">
        <w:rPr>
          <w:rFonts w:cstheme="minorHAnsi"/>
        </w:rPr>
        <w:t>olumn</w:t>
      </w:r>
      <w:r w:rsidR="00D64F84" w:rsidRPr="00D64F84">
        <w:rPr>
          <w:rFonts w:cstheme="minorHAnsi"/>
        </w:rPr>
        <w:t xml:space="preserve"> headers</w:t>
      </w:r>
    </w:p>
    <w:bookmarkEnd w:id="1"/>
    <w:p w14:paraId="0B0BDD85" w14:textId="7BDBE7CA" w:rsidR="0038054C" w:rsidRPr="00D64F84" w:rsidRDefault="005E2707" w:rsidP="00D64F84">
      <w:pPr>
        <w:pStyle w:val="HTMLPreformatted"/>
        <w:numPr>
          <w:ilvl w:val="0"/>
          <w:numId w:val="1"/>
        </w:numPr>
        <w:shd w:val="clear" w:color="auto" w:fill="F7F7F7"/>
        <w:rPr>
          <w:rFonts w:asciiTheme="minorHAnsi" w:hAnsiTheme="minorHAnsi" w:cstheme="minorHAnsi"/>
          <w:color w:val="0D0D0D" w:themeColor="text1" w:themeTint="F2"/>
          <w:sz w:val="22"/>
          <w:szCs w:val="22"/>
        </w:rPr>
      </w:pPr>
      <w:r w:rsidRPr="00D64F84">
        <w:rPr>
          <w:rFonts w:asciiTheme="minorHAnsi" w:hAnsiTheme="minorHAnsi" w:cstheme="minorHAnsi"/>
          <w:sz w:val="22"/>
          <w:szCs w:val="22"/>
        </w:rPr>
        <w:t xml:space="preserve">Replace spaces in columns headers </w:t>
      </w:r>
      <w:r w:rsidRPr="00D64F84">
        <w:rPr>
          <w:rFonts w:asciiTheme="minorHAnsi" w:hAnsiTheme="minorHAnsi" w:cstheme="minorHAnsi"/>
          <w:color w:val="0D0D0D" w:themeColor="text1" w:themeTint="F2"/>
          <w:sz w:val="22"/>
          <w:szCs w:val="22"/>
        </w:rPr>
        <w:t>(</w:t>
      </w:r>
      <w:r w:rsidR="00CD22D5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R</w:t>
      </w:r>
      <w:r w:rsidRPr="00D64F84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 xml:space="preserve">otten </w:t>
      </w:r>
      <w:proofErr w:type="gramStart"/>
      <w:r w:rsidR="00CD22D5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T</w:t>
      </w:r>
      <w:r w:rsidRPr="00D64F84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omatoes</w:t>
      </w:r>
      <w:r w:rsidRPr="00D64F84">
        <w:rPr>
          <w:rStyle w:val="p"/>
          <w:rFonts w:asciiTheme="minorHAnsi" w:hAnsiTheme="minorHAnsi" w:cstheme="minorHAnsi"/>
          <w:color w:val="0D0D0D" w:themeColor="text1" w:themeTint="F2"/>
          <w:sz w:val="22"/>
          <w:szCs w:val="22"/>
        </w:rPr>
        <w:t xml:space="preserve"> ,</w:t>
      </w:r>
      <w:proofErr w:type="gramEnd"/>
      <w:r w:rsidRPr="00D64F84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 xml:space="preserve"> </w:t>
      </w:r>
      <w:proofErr w:type="spellStart"/>
      <w:r w:rsidR="00CD22D5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P</w:t>
      </w:r>
      <w:r w:rsidRPr="00D64F84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rime_</w:t>
      </w:r>
      <w:r w:rsidR="00CD22D5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V</w:t>
      </w:r>
      <w:r w:rsidRPr="00D64F84">
        <w:rPr>
          <w:rStyle w:val="s1"/>
          <w:rFonts w:asciiTheme="minorHAnsi" w:hAnsiTheme="minorHAnsi" w:cstheme="minorHAnsi"/>
          <w:color w:val="0D0D0D" w:themeColor="text1" w:themeTint="F2"/>
          <w:sz w:val="22"/>
          <w:szCs w:val="22"/>
        </w:rPr>
        <w:t>ideo</w:t>
      </w:r>
      <w:proofErr w:type="spellEnd"/>
      <w:r w:rsidRPr="00D64F84">
        <w:rPr>
          <w:rFonts w:asciiTheme="minorHAnsi" w:hAnsiTheme="minorHAnsi" w:cstheme="minorHAnsi"/>
          <w:sz w:val="22"/>
          <w:szCs w:val="22"/>
        </w:rPr>
        <w:t>)</w:t>
      </w:r>
      <w:r w:rsidR="0038054C" w:rsidRPr="00D64F84">
        <w:rPr>
          <w:rFonts w:asciiTheme="minorHAnsi" w:hAnsiTheme="minorHAnsi" w:cstheme="minorHAnsi"/>
          <w:sz w:val="22"/>
          <w:szCs w:val="22"/>
        </w:rPr>
        <w:t xml:space="preserve"> with underscores to</w:t>
      </w:r>
      <w:r w:rsidR="00CB2110" w:rsidRPr="00D64F84">
        <w:rPr>
          <w:rFonts w:asciiTheme="minorHAnsi" w:hAnsiTheme="minorHAnsi" w:cstheme="minorHAnsi"/>
          <w:sz w:val="22"/>
          <w:szCs w:val="22"/>
        </w:rPr>
        <w:t xml:space="preserve"> ensure dataset</w:t>
      </w:r>
      <w:r w:rsidR="0038054C" w:rsidRPr="00D64F84">
        <w:rPr>
          <w:rFonts w:asciiTheme="minorHAnsi" w:hAnsiTheme="minorHAnsi" w:cstheme="minorHAnsi"/>
          <w:sz w:val="22"/>
          <w:szCs w:val="22"/>
        </w:rPr>
        <w:t xml:space="preserve"> import into </w:t>
      </w:r>
      <w:proofErr w:type="spellStart"/>
      <w:r w:rsidR="0038054C" w:rsidRPr="00D64F84">
        <w:rPr>
          <w:rFonts w:asciiTheme="minorHAnsi" w:hAnsiTheme="minorHAnsi" w:cstheme="minorHAnsi"/>
          <w:sz w:val="22"/>
          <w:szCs w:val="22"/>
        </w:rPr>
        <w:t>postgres</w:t>
      </w:r>
      <w:proofErr w:type="spellEnd"/>
      <w:r w:rsidR="0038054C" w:rsidRPr="00D64F84">
        <w:rPr>
          <w:rFonts w:asciiTheme="minorHAnsi" w:hAnsiTheme="minorHAnsi" w:cstheme="minorHAnsi"/>
          <w:sz w:val="22"/>
          <w:szCs w:val="22"/>
        </w:rPr>
        <w:t xml:space="preserve"> table</w:t>
      </w:r>
    </w:p>
    <w:p w14:paraId="4517981D" w14:textId="23D3FDB0" w:rsidR="00CB2110" w:rsidRPr="00D64F84" w:rsidRDefault="0038054C" w:rsidP="0038054C">
      <w:pPr>
        <w:pStyle w:val="ListParagraph"/>
        <w:numPr>
          <w:ilvl w:val="0"/>
          <w:numId w:val="1"/>
        </w:numPr>
        <w:rPr>
          <w:rFonts w:cstheme="minorHAnsi"/>
        </w:rPr>
      </w:pPr>
      <w:r w:rsidRPr="00D64F84">
        <w:rPr>
          <w:rFonts w:cstheme="minorHAnsi"/>
        </w:rPr>
        <w:t xml:space="preserve">Replacing infinite </w:t>
      </w:r>
      <w:r w:rsidR="00CB2110" w:rsidRPr="00D64F84">
        <w:rPr>
          <w:rFonts w:cstheme="minorHAnsi"/>
        </w:rPr>
        <w:t xml:space="preserve">datapoints </w:t>
      </w:r>
      <w:r w:rsidRPr="00D64F84">
        <w:rPr>
          <w:rFonts w:cstheme="minorHAnsi"/>
        </w:rPr>
        <w:t>with nan</w:t>
      </w:r>
      <w:r w:rsidR="00CB2110" w:rsidRPr="00D64F84">
        <w:rPr>
          <w:rFonts w:cstheme="minorHAnsi"/>
        </w:rPr>
        <w:t>.</w:t>
      </w:r>
      <w:r w:rsidRPr="00D64F84">
        <w:rPr>
          <w:rFonts w:cstheme="minorHAnsi"/>
        </w:rPr>
        <w:t xml:space="preserve"> </w:t>
      </w:r>
    </w:p>
    <w:p w14:paraId="7111A979" w14:textId="268772C1" w:rsidR="00CB2110" w:rsidRDefault="00CB2110" w:rsidP="00CB2110">
      <w:pPr>
        <w:pStyle w:val="ListParagraph"/>
        <w:numPr>
          <w:ilvl w:val="0"/>
          <w:numId w:val="1"/>
        </w:numPr>
      </w:pPr>
      <w:r w:rsidRPr="00D64F84">
        <w:rPr>
          <w:rFonts w:cstheme="minorHAnsi"/>
        </w:rPr>
        <w:t>D</w:t>
      </w:r>
      <w:r w:rsidR="0038054C" w:rsidRPr="00D64F84">
        <w:rPr>
          <w:rFonts w:cstheme="minorHAnsi"/>
        </w:rPr>
        <w:t>ropping all the rows with nan values</w:t>
      </w:r>
      <w:r w:rsidR="0038054C" w:rsidRPr="0038054C">
        <w:t xml:space="preserve"> in the given </w:t>
      </w:r>
      <w:proofErr w:type="gramStart"/>
      <w:r w:rsidR="00CD22D5">
        <w:t>p</w:t>
      </w:r>
      <w:r w:rsidR="0038054C" w:rsidRPr="0038054C">
        <w:t>andas</w:t>
      </w:r>
      <w:proofErr w:type="gramEnd"/>
      <w:r w:rsidR="0038054C" w:rsidRPr="0038054C">
        <w:t xml:space="preserve"> </w:t>
      </w:r>
      <w:r w:rsidR="00CD22D5">
        <w:t>d</w:t>
      </w:r>
      <w:r w:rsidR="0038054C" w:rsidRPr="0038054C">
        <w:t>ata</w:t>
      </w:r>
      <w:r w:rsidR="007A5453">
        <w:t xml:space="preserve"> </w:t>
      </w:r>
      <w:r w:rsidR="00CD22D5">
        <w:t>f</w:t>
      </w:r>
      <w:r w:rsidR="0038054C" w:rsidRPr="0038054C">
        <w:t>rame</w:t>
      </w:r>
    </w:p>
    <w:p w14:paraId="2471A910" w14:textId="77EF313B" w:rsidR="00CB2110" w:rsidRDefault="00CB2110" w:rsidP="00CB2110">
      <w:pPr>
        <w:pStyle w:val="ListParagraph"/>
        <w:numPr>
          <w:ilvl w:val="0"/>
          <w:numId w:val="1"/>
        </w:numPr>
      </w:pPr>
      <w:r w:rsidRPr="00CB2110">
        <w:rPr>
          <w:rStyle w:val="c1"/>
          <w:rFonts w:cstheme="minorHAnsi"/>
          <w:color w:val="0D0D0D" w:themeColor="text1" w:themeTint="F2"/>
          <w:sz w:val="21"/>
          <w:szCs w:val="21"/>
        </w:rPr>
        <w:t>Remove % from Rotten Tomatoes column</w:t>
      </w:r>
    </w:p>
    <w:p w14:paraId="7BF597EB" w14:textId="2415DBC0" w:rsidR="0038054C" w:rsidRDefault="0038054C" w:rsidP="0038054C">
      <w:pPr>
        <w:pStyle w:val="ListParagraph"/>
        <w:numPr>
          <w:ilvl w:val="0"/>
          <w:numId w:val="1"/>
        </w:numPr>
      </w:pPr>
      <w:r w:rsidRPr="0038054C">
        <w:t>Printing df</w:t>
      </w:r>
      <w:r w:rsidR="00CB2110">
        <w:t xml:space="preserve"> (confirmation checkpoint)</w:t>
      </w:r>
    </w:p>
    <w:p w14:paraId="5B742246" w14:textId="27A80DC6" w:rsidR="0038054C" w:rsidRDefault="0038054C" w:rsidP="0038054C">
      <w:pPr>
        <w:pStyle w:val="ListParagraph"/>
        <w:numPr>
          <w:ilvl w:val="0"/>
          <w:numId w:val="1"/>
        </w:numPr>
      </w:pPr>
      <w:r>
        <w:t xml:space="preserve">Read </w:t>
      </w:r>
      <w:r w:rsidR="00F91287">
        <w:t>‘</w:t>
      </w:r>
      <w:r w:rsidR="00CB2110" w:rsidRPr="00CB2110">
        <w:t>36238_IMDd-Movie-Database.csv</w:t>
      </w:r>
      <w:r w:rsidR="00F91287">
        <w:t>’</w:t>
      </w:r>
      <w:r>
        <w:t xml:space="preserve"> file</w:t>
      </w:r>
      <w:r w:rsidR="005E2707">
        <w:t xml:space="preserve"> into pandas df</w:t>
      </w:r>
    </w:p>
    <w:p w14:paraId="03908CBF" w14:textId="710AF1DB" w:rsidR="0038054C" w:rsidRDefault="00946EFE" w:rsidP="0038054C">
      <w:pPr>
        <w:pStyle w:val="ListParagraph"/>
        <w:numPr>
          <w:ilvl w:val="0"/>
          <w:numId w:val="1"/>
        </w:numPr>
      </w:pPr>
      <w:r>
        <w:t>C</w:t>
      </w:r>
      <w:r w:rsidR="0038054C" w:rsidRPr="0038054C">
        <w:t>onvert the Release Date to datetime</w:t>
      </w:r>
    </w:p>
    <w:p w14:paraId="319C2622" w14:textId="023B9979" w:rsidR="0038054C" w:rsidRDefault="00946EFE" w:rsidP="0038054C">
      <w:pPr>
        <w:pStyle w:val="ListParagraph"/>
        <w:numPr>
          <w:ilvl w:val="0"/>
          <w:numId w:val="1"/>
        </w:numPr>
      </w:pPr>
      <w:r>
        <w:t>A</w:t>
      </w:r>
      <w:r w:rsidR="0038054C" w:rsidRPr="0038054C">
        <w:t>dd a column for Year</w:t>
      </w:r>
    </w:p>
    <w:p w14:paraId="09D859B4" w14:textId="6CA8D6B4" w:rsidR="0038054C" w:rsidRDefault="00946EFE" w:rsidP="0038054C">
      <w:pPr>
        <w:pStyle w:val="ListParagraph"/>
        <w:numPr>
          <w:ilvl w:val="0"/>
          <w:numId w:val="1"/>
        </w:numPr>
      </w:pPr>
      <w:r>
        <w:t>R</w:t>
      </w:r>
      <w:r w:rsidR="0038054C" w:rsidRPr="0038054C">
        <w:t xml:space="preserve">emove </w:t>
      </w:r>
      <w:r w:rsidR="00D75491">
        <w:t xml:space="preserve">day and month from </w:t>
      </w:r>
      <w:r w:rsidR="00CD22D5">
        <w:t>r</w:t>
      </w:r>
      <w:r w:rsidR="0038054C" w:rsidRPr="0038054C">
        <w:t xml:space="preserve">elease </w:t>
      </w:r>
      <w:r w:rsidR="00CD22D5">
        <w:t>d</w:t>
      </w:r>
      <w:r w:rsidR="0038054C" w:rsidRPr="0038054C">
        <w:t xml:space="preserve">ate </w:t>
      </w:r>
      <w:r w:rsidR="005E2707">
        <w:t>and place year data in newly</w:t>
      </w:r>
      <w:r w:rsidR="0038054C" w:rsidRPr="0038054C">
        <w:t xml:space="preserve"> </w:t>
      </w:r>
      <w:r w:rsidR="00D75491">
        <w:t>create column for the release</w:t>
      </w:r>
      <w:r w:rsidR="0038054C" w:rsidRPr="0038054C">
        <w:t xml:space="preserve"> Year </w:t>
      </w:r>
    </w:p>
    <w:p w14:paraId="71440D82" w14:textId="7B9622B8" w:rsidR="005E2707" w:rsidRDefault="005E2707" w:rsidP="005E2707">
      <w:pPr>
        <w:pStyle w:val="ListParagraph"/>
        <w:numPr>
          <w:ilvl w:val="0"/>
          <w:numId w:val="1"/>
        </w:numPr>
      </w:pPr>
      <w:r>
        <w:t>P</w:t>
      </w:r>
      <w:r w:rsidRPr="0038054C">
        <w:t>rint the data</w:t>
      </w:r>
      <w:r>
        <w:t xml:space="preserve"> </w:t>
      </w:r>
      <w:r w:rsidRPr="0038054C">
        <w:t>frame</w:t>
      </w:r>
      <w:r>
        <w:t xml:space="preserve"> (confirmation checkpoint)</w:t>
      </w:r>
    </w:p>
    <w:p w14:paraId="679706C7" w14:textId="2D79A404" w:rsidR="0038054C" w:rsidRDefault="00D75491" w:rsidP="00C45074">
      <w:pPr>
        <w:pStyle w:val="ListParagraph"/>
        <w:numPr>
          <w:ilvl w:val="0"/>
          <w:numId w:val="1"/>
        </w:numPr>
      </w:pPr>
      <w:r>
        <w:lastRenderedPageBreak/>
        <w:t>R</w:t>
      </w:r>
      <w:r w:rsidRPr="00D75491">
        <w:t xml:space="preserve">eplace spaces in column headers </w:t>
      </w:r>
      <w:r w:rsidR="005E2707">
        <w:t>(Lead Actor, Director Name, Lead Actor FB Likes, Cast FB Likes, Director FB Likes, Movie FB Likes, IMDb Score (1-10)</w:t>
      </w:r>
      <w:r w:rsidR="00C45074">
        <w:t xml:space="preserve">, </w:t>
      </w:r>
      <w:r w:rsidR="00C8510B">
        <w:t>Total Reviews, Duration (min), Gross Revenue</w:t>
      </w:r>
      <w:r w:rsidR="00C45074">
        <w:t>)</w:t>
      </w:r>
      <w:r w:rsidR="00C8510B" w:rsidRPr="00D75491">
        <w:t xml:space="preserve"> </w:t>
      </w:r>
      <w:r w:rsidRPr="00D75491">
        <w:t>with underscores</w:t>
      </w:r>
      <w:r w:rsidRPr="0038054C">
        <w:t xml:space="preserve"> to</w:t>
      </w:r>
      <w:r>
        <w:t xml:space="preserve"> ensure dataset</w:t>
      </w:r>
      <w:r w:rsidRPr="0038054C">
        <w:t xml:space="preserve"> import into </w:t>
      </w:r>
      <w:proofErr w:type="spellStart"/>
      <w:r w:rsidRPr="0038054C">
        <w:t>postgres</w:t>
      </w:r>
      <w:proofErr w:type="spellEnd"/>
      <w:r w:rsidRPr="0038054C">
        <w:t xml:space="preserve"> table</w:t>
      </w:r>
    </w:p>
    <w:p w14:paraId="1ACD162E" w14:textId="77777777" w:rsidR="00EC45EB" w:rsidRPr="00D64F84" w:rsidRDefault="00EC45EB" w:rsidP="00EC45EB">
      <w:pPr>
        <w:pStyle w:val="ListParagraph"/>
        <w:numPr>
          <w:ilvl w:val="0"/>
          <w:numId w:val="1"/>
        </w:numPr>
        <w:rPr>
          <w:rFonts w:cstheme="minorHAnsi"/>
        </w:rPr>
      </w:pPr>
      <w:r w:rsidRPr="00D64F84">
        <w:rPr>
          <w:rFonts w:cstheme="minorHAnsi"/>
        </w:rPr>
        <w:t xml:space="preserve">Replacing infinite datapoints with nan. </w:t>
      </w:r>
    </w:p>
    <w:p w14:paraId="48D8B4FB" w14:textId="7D06A461" w:rsidR="00EC45EB" w:rsidRDefault="00EC45EB" w:rsidP="00EC45EB">
      <w:pPr>
        <w:pStyle w:val="ListParagraph"/>
        <w:numPr>
          <w:ilvl w:val="0"/>
          <w:numId w:val="1"/>
        </w:numPr>
      </w:pPr>
      <w:r w:rsidRPr="00D64F84">
        <w:rPr>
          <w:rFonts w:cstheme="minorHAnsi"/>
        </w:rPr>
        <w:t>Dropping all the rows with nan values</w:t>
      </w:r>
      <w:r w:rsidRPr="0038054C">
        <w:t xml:space="preserve"> in the given </w:t>
      </w:r>
      <w:proofErr w:type="gramStart"/>
      <w:r w:rsidR="00CD22D5">
        <w:t>p</w:t>
      </w:r>
      <w:r w:rsidRPr="0038054C">
        <w:t>andas</w:t>
      </w:r>
      <w:proofErr w:type="gramEnd"/>
      <w:r w:rsidRPr="0038054C">
        <w:t xml:space="preserve"> </w:t>
      </w:r>
      <w:r w:rsidR="00CD22D5">
        <w:t>d</w:t>
      </w:r>
      <w:r w:rsidRPr="0038054C">
        <w:t>ata</w:t>
      </w:r>
      <w:r>
        <w:t xml:space="preserve"> </w:t>
      </w:r>
      <w:r w:rsidR="00CD22D5">
        <w:t>f</w:t>
      </w:r>
      <w:r w:rsidRPr="0038054C">
        <w:t>rame</w:t>
      </w:r>
    </w:p>
    <w:p w14:paraId="276F7EE4" w14:textId="5A1286F1" w:rsidR="00F91287" w:rsidRDefault="00F91287" w:rsidP="00EC45EB">
      <w:pPr>
        <w:pStyle w:val="ListParagraph"/>
        <w:numPr>
          <w:ilvl w:val="0"/>
          <w:numId w:val="1"/>
        </w:numPr>
      </w:pPr>
      <w:r>
        <w:t>Drop duplicates</w:t>
      </w:r>
    </w:p>
    <w:p w14:paraId="6824CA0B" w14:textId="13D7A4DE" w:rsidR="0038054C" w:rsidRDefault="0038054C" w:rsidP="0038054C">
      <w:pPr>
        <w:pStyle w:val="ListParagraph"/>
        <w:numPr>
          <w:ilvl w:val="0"/>
          <w:numId w:val="1"/>
        </w:numPr>
      </w:pPr>
      <w:r w:rsidRPr="0038054C">
        <w:t>Printing df</w:t>
      </w:r>
      <w:r w:rsidR="00EC45EB">
        <w:t xml:space="preserve"> (confirmation checkpoint)</w:t>
      </w:r>
    </w:p>
    <w:p w14:paraId="40B84D2E" w14:textId="4787D51D" w:rsidR="0038054C" w:rsidRDefault="007D532B" w:rsidP="0038054C">
      <w:pPr>
        <w:pStyle w:val="ListParagraph"/>
        <w:numPr>
          <w:ilvl w:val="0"/>
          <w:numId w:val="1"/>
        </w:numPr>
      </w:pPr>
      <w:r>
        <w:t>Confirm ‘</w:t>
      </w:r>
      <w:r w:rsidR="00946EFE">
        <w:t>O</w:t>
      </w:r>
      <w:r w:rsidR="0038054C" w:rsidRPr="0038054C">
        <w:t>nline</w:t>
      </w:r>
      <w:r>
        <w:t>’</w:t>
      </w:r>
      <w:r w:rsidR="0038054C" w:rsidRPr="0038054C">
        <w:t xml:space="preserve"> dataset</w:t>
      </w:r>
    </w:p>
    <w:p w14:paraId="6A61D2AD" w14:textId="4C5C5E43" w:rsidR="00C8510B" w:rsidRDefault="007D532B" w:rsidP="00C8510B">
      <w:pPr>
        <w:pStyle w:val="ListParagraph"/>
        <w:numPr>
          <w:ilvl w:val="0"/>
          <w:numId w:val="1"/>
        </w:numPr>
      </w:pPr>
      <w:r>
        <w:t>Confirm ‘</w:t>
      </w:r>
      <w:r w:rsidR="00946EFE">
        <w:t>T</w:t>
      </w:r>
      <w:r w:rsidR="0038054C" w:rsidRPr="0038054C">
        <w:t>heater</w:t>
      </w:r>
      <w:r>
        <w:t>’</w:t>
      </w:r>
      <w:r w:rsidR="0038054C" w:rsidRPr="0038054C">
        <w:t xml:space="preserve"> dataset</w:t>
      </w:r>
    </w:p>
    <w:p w14:paraId="1C73268E" w14:textId="77777777" w:rsidR="00827A5D" w:rsidRDefault="00827A5D" w:rsidP="00C8510B">
      <w:pPr>
        <w:ind w:left="360"/>
        <w:jc w:val="center"/>
        <w:rPr>
          <w:b/>
          <w:bCs/>
          <w:sz w:val="28"/>
          <w:szCs w:val="28"/>
          <w:u w:val="single"/>
        </w:rPr>
      </w:pPr>
    </w:p>
    <w:p w14:paraId="334635EC" w14:textId="6F19CE1B" w:rsidR="00C8510B" w:rsidRPr="00A13C92" w:rsidRDefault="00827A5D" w:rsidP="00C8510B">
      <w:pPr>
        <w:ind w:left="360"/>
        <w:jc w:val="center"/>
        <w:rPr>
          <w:b/>
          <w:bCs/>
          <w:sz w:val="28"/>
          <w:szCs w:val="28"/>
        </w:rPr>
      </w:pPr>
      <w:r w:rsidRPr="00A13C92">
        <w:rPr>
          <w:b/>
          <w:bCs/>
          <w:sz w:val="28"/>
          <w:szCs w:val="28"/>
        </w:rPr>
        <w:t>Load</w:t>
      </w:r>
      <w:r w:rsidR="00C8510B" w:rsidRPr="00A13C92">
        <w:rPr>
          <w:b/>
          <w:bCs/>
          <w:sz w:val="28"/>
          <w:szCs w:val="28"/>
        </w:rPr>
        <w:t xml:space="preserve"> </w:t>
      </w:r>
      <w:r w:rsidRPr="00A13C92">
        <w:rPr>
          <w:b/>
          <w:bCs/>
          <w:sz w:val="28"/>
          <w:szCs w:val="28"/>
        </w:rPr>
        <w:t>d</w:t>
      </w:r>
      <w:r w:rsidR="00C8510B" w:rsidRPr="00A13C92">
        <w:rPr>
          <w:b/>
          <w:bCs/>
          <w:sz w:val="28"/>
          <w:szCs w:val="28"/>
        </w:rPr>
        <w:t>ata</w:t>
      </w:r>
    </w:p>
    <w:p w14:paraId="26B36218" w14:textId="6644E55D" w:rsidR="0038054C" w:rsidRDefault="0038054C" w:rsidP="0038054C">
      <w:pPr>
        <w:pStyle w:val="ListParagraph"/>
        <w:numPr>
          <w:ilvl w:val="0"/>
          <w:numId w:val="1"/>
        </w:numPr>
      </w:pPr>
      <w:r w:rsidRPr="0038054C">
        <w:t xml:space="preserve">Connect to local </w:t>
      </w:r>
      <w:proofErr w:type="spellStart"/>
      <w:r w:rsidRPr="0038054C">
        <w:t>postgres</w:t>
      </w:r>
      <w:proofErr w:type="spellEnd"/>
      <w:r w:rsidRPr="0038054C">
        <w:t xml:space="preserve"> database</w:t>
      </w:r>
    </w:p>
    <w:p w14:paraId="25674D4A" w14:textId="23ADC432" w:rsidR="0038054C" w:rsidRDefault="0038054C" w:rsidP="0038054C">
      <w:pPr>
        <w:pStyle w:val="ListParagraph"/>
        <w:numPr>
          <w:ilvl w:val="0"/>
          <w:numId w:val="1"/>
        </w:numPr>
      </w:pPr>
      <w:r w:rsidRPr="0038054C">
        <w:t xml:space="preserve">Check for </w:t>
      </w:r>
      <w:r w:rsidR="00F91287">
        <w:t xml:space="preserve">database </w:t>
      </w:r>
      <w:proofErr w:type="spellStart"/>
      <w:r w:rsidR="00F91287" w:rsidRPr="0038054C">
        <w:t>postgres</w:t>
      </w:r>
      <w:proofErr w:type="spellEnd"/>
      <w:r w:rsidR="00F91287" w:rsidRPr="0038054C">
        <w:t xml:space="preserve"> </w:t>
      </w:r>
      <w:r w:rsidR="00F91287">
        <w:t xml:space="preserve">database </w:t>
      </w:r>
      <w:r w:rsidRPr="0038054C">
        <w:t>tables</w:t>
      </w:r>
    </w:p>
    <w:p w14:paraId="60745CE0" w14:textId="3C0D28D4" w:rsidR="0038054C" w:rsidRDefault="0038054C" w:rsidP="0038054C">
      <w:pPr>
        <w:pStyle w:val="ListParagraph"/>
        <w:numPr>
          <w:ilvl w:val="0"/>
          <w:numId w:val="1"/>
        </w:numPr>
      </w:pPr>
      <w:r w:rsidRPr="0038054C">
        <w:t>Use pandas to load online csv converted Data</w:t>
      </w:r>
      <w:r w:rsidR="007A5453">
        <w:t xml:space="preserve"> </w:t>
      </w:r>
      <w:r w:rsidRPr="0038054C">
        <w:t xml:space="preserve">Frame into </w:t>
      </w:r>
      <w:r w:rsidR="00B222B2">
        <w:t>‘</w:t>
      </w:r>
      <w:r w:rsidR="000F50CE">
        <w:t>theater</w:t>
      </w:r>
      <w:r w:rsidR="00B222B2">
        <w:t xml:space="preserve">’ </w:t>
      </w:r>
      <w:r w:rsidRPr="0038054C">
        <w:t>database</w:t>
      </w:r>
    </w:p>
    <w:p w14:paraId="2AD9344B" w14:textId="2356EACC" w:rsidR="0038054C" w:rsidRDefault="0038054C" w:rsidP="0038054C">
      <w:pPr>
        <w:pStyle w:val="ListParagraph"/>
        <w:numPr>
          <w:ilvl w:val="0"/>
          <w:numId w:val="1"/>
        </w:numPr>
      </w:pPr>
      <w:r w:rsidRPr="0038054C">
        <w:t>Use pandas to load theater csv converted Data</w:t>
      </w:r>
      <w:r w:rsidR="007A5453">
        <w:t xml:space="preserve"> </w:t>
      </w:r>
      <w:r w:rsidRPr="0038054C">
        <w:t xml:space="preserve">Frame into </w:t>
      </w:r>
      <w:r w:rsidR="00B222B2">
        <w:t>‘</w:t>
      </w:r>
      <w:r w:rsidR="000F50CE">
        <w:t>online</w:t>
      </w:r>
      <w:r w:rsidR="00B222B2">
        <w:t xml:space="preserve">’ </w:t>
      </w:r>
      <w:r w:rsidRPr="0038054C">
        <w:t>database</w:t>
      </w:r>
    </w:p>
    <w:p w14:paraId="645569A8" w14:textId="77777777" w:rsidR="000F50CE" w:rsidRDefault="000F50CE" w:rsidP="000F50CE">
      <w:pPr>
        <w:pStyle w:val="ListParagraph"/>
      </w:pPr>
    </w:p>
    <w:p w14:paraId="7C8909D8" w14:textId="2861179D" w:rsidR="00F91287" w:rsidRDefault="00F91287"/>
    <w:sectPr w:rsidR="00F9128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131EC5" w14:textId="77777777" w:rsidR="00C77DC3" w:rsidRDefault="00C77DC3" w:rsidP="002E68E8">
      <w:pPr>
        <w:spacing w:after="0" w:line="240" w:lineRule="auto"/>
      </w:pPr>
      <w:r>
        <w:separator/>
      </w:r>
    </w:p>
  </w:endnote>
  <w:endnote w:type="continuationSeparator" w:id="0">
    <w:p w14:paraId="5C19320B" w14:textId="77777777" w:rsidR="00C77DC3" w:rsidRDefault="00C77DC3" w:rsidP="002E6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16373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8A2555" w14:textId="2888381C" w:rsidR="002E68E8" w:rsidRDefault="002E68E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29ACCB" w14:textId="77777777" w:rsidR="002E68E8" w:rsidRDefault="002E68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5BB3F1" w14:textId="77777777" w:rsidR="00C77DC3" w:rsidRDefault="00C77DC3" w:rsidP="002E68E8">
      <w:pPr>
        <w:spacing w:after="0" w:line="240" w:lineRule="auto"/>
      </w:pPr>
      <w:r>
        <w:separator/>
      </w:r>
    </w:p>
  </w:footnote>
  <w:footnote w:type="continuationSeparator" w:id="0">
    <w:p w14:paraId="6119D5FF" w14:textId="77777777" w:rsidR="00C77DC3" w:rsidRDefault="00C77DC3" w:rsidP="002E68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55597" w14:textId="7C701323" w:rsidR="00EF43F5" w:rsidRPr="00EF43F5" w:rsidRDefault="00EF43F5">
    <w:pPr>
      <w:pStyle w:val="Header"/>
      <w:rPr>
        <w:sz w:val="16"/>
        <w:szCs w:val="16"/>
      </w:rPr>
    </w:pPr>
    <w:r w:rsidRPr="00EF43F5">
      <w:rPr>
        <w:sz w:val="16"/>
        <w:szCs w:val="16"/>
      </w:rPr>
      <w:t>ETL Project</w:t>
    </w:r>
  </w:p>
  <w:p w14:paraId="32B9C93A" w14:textId="741D747B" w:rsidR="002E68E8" w:rsidRDefault="002E68E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6E1B22"/>
    <w:multiLevelType w:val="hybridMultilevel"/>
    <w:tmpl w:val="9A82E4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7449C0"/>
    <w:multiLevelType w:val="hybridMultilevel"/>
    <w:tmpl w:val="9CEA535E"/>
    <w:lvl w:ilvl="0" w:tplc="38CC63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O2NDc1MTQ0NTJV0lEKTi0uzszPAykwqgUApQyPTiwAAAA="/>
  </w:docVars>
  <w:rsids>
    <w:rsidRoot w:val="0038054C"/>
    <w:rsid w:val="000C1724"/>
    <w:rsid w:val="000F50CE"/>
    <w:rsid w:val="00163352"/>
    <w:rsid w:val="002E68E8"/>
    <w:rsid w:val="00311B80"/>
    <w:rsid w:val="00321347"/>
    <w:rsid w:val="0038054C"/>
    <w:rsid w:val="00486ECC"/>
    <w:rsid w:val="004C112E"/>
    <w:rsid w:val="004C7C09"/>
    <w:rsid w:val="004E0D8B"/>
    <w:rsid w:val="005168EF"/>
    <w:rsid w:val="00573FE7"/>
    <w:rsid w:val="005E2707"/>
    <w:rsid w:val="00624F10"/>
    <w:rsid w:val="006F4B7F"/>
    <w:rsid w:val="00792563"/>
    <w:rsid w:val="007A5453"/>
    <w:rsid w:val="007D532B"/>
    <w:rsid w:val="00827A5D"/>
    <w:rsid w:val="00854A70"/>
    <w:rsid w:val="009336F4"/>
    <w:rsid w:val="00946EFE"/>
    <w:rsid w:val="009632A4"/>
    <w:rsid w:val="0098497F"/>
    <w:rsid w:val="00A012F7"/>
    <w:rsid w:val="00A13C92"/>
    <w:rsid w:val="00AD769E"/>
    <w:rsid w:val="00AF0064"/>
    <w:rsid w:val="00B222B2"/>
    <w:rsid w:val="00B32077"/>
    <w:rsid w:val="00BD4074"/>
    <w:rsid w:val="00C45074"/>
    <w:rsid w:val="00C53AF0"/>
    <w:rsid w:val="00C77DC3"/>
    <w:rsid w:val="00C8510B"/>
    <w:rsid w:val="00CB2110"/>
    <w:rsid w:val="00CD22D5"/>
    <w:rsid w:val="00CF0218"/>
    <w:rsid w:val="00D05AD8"/>
    <w:rsid w:val="00D64F84"/>
    <w:rsid w:val="00D749FF"/>
    <w:rsid w:val="00D75491"/>
    <w:rsid w:val="00D82A44"/>
    <w:rsid w:val="00E13E5B"/>
    <w:rsid w:val="00EC45EB"/>
    <w:rsid w:val="00EF43F5"/>
    <w:rsid w:val="00F91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C56CD"/>
  <w15:chartTrackingRefBased/>
  <w15:docId w15:val="{B4997CD6-E5F6-4B2E-8700-7AD3F2AB3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05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3E5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32A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32A4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9632A4"/>
  </w:style>
  <w:style w:type="character" w:customStyle="1" w:styleId="nn">
    <w:name w:val="nn"/>
    <w:basedOn w:val="DefaultParagraphFont"/>
    <w:rsid w:val="009632A4"/>
  </w:style>
  <w:style w:type="character" w:customStyle="1" w:styleId="k">
    <w:name w:val="k"/>
    <w:basedOn w:val="DefaultParagraphFont"/>
    <w:rsid w:val="009632A4"/>
  </w:style>
  <w:style w:type="character" w:customStyle="1" w:styleId="n">
    <w:name w:val="n"/>
    <w:basedOn w:val="DefaultParagraphFont"/>
    <w:rsid w:val="009632A4"/>
  </w:style>
  <w:style w:type="character" w:customStyle="1" w:styleId="c1">
    <w:name w:val="c1"/>
    <w:basedOn w:val="DefaultParagraphFont"/>
    <w:rsid w:val="00CB2110"/>
  </w:style>
  <w:style w:type="character" w:customStyle="1" w:styleId="s1">
    <w:name w:val="s1"/>
    <w:basedOn w:val="DefaultParagraphFont"/>
    <w:rsid w:val="005E2707"/>
  </w:style>
  <w:style w:type="character" w:customStyle="1" w:styleId="p">
    <w:name w:val="p"/>
    <w:basedOn w:val="DefaultParagraphFont"/>
    <w:rsid w:val="005E2707"/>
  </w:style>
  <w:style w:type="paragraph" w:styleId="Header">
    <w:name w:val="header"/>
    <w:basedOn w:val="Normal"/>
    <w:link w:val="HeaderChar"/>
    <w:uiPriority w:val="99"/>
    <w:unhideWhenUsed/>
    <w:rsid w:val="002E6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8E8"/>
  </w:style>
  <w:style w:type="paragraph" w:styleId="Footer">
    <w:name w:val="footer"/>
    <w:basedOn w:val="Normal"/>
    <w:link w:val="FooterChar"/>
    <w:uiPriority w:val="99"/>
    <w:unhideWhenUsed/>
    <w:rsid w:val="002E6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8E8"/>
  </w:style>
  <w:style w:type="character" w:styleId="FollowedHyperlink">
    <w:name w:val="FollowedHyperlink"/>
    <w:basedOn w:val="DefaultParagraphFont"/>
    <w:uiPriority w:val="99"/>
    <w:semiHidden/>
    <w:unhideWhenUsed/>
    <w:rsid w:val="00311B8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10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ruchi798/movies-on-netflix-prime-video-hulu-and-disne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rive.google.com/file/d/1IFDKr1Dv4iIhaAEQb29tQ8CmOWyVenQT/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9DFE0-DA89-44E9-9DDE-407D31457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Burroughs</dc:creator>
  <cp:keywords/>
  <dc:description/>
  <cp:lastModifiedBy>Chuck Youngman</cp:lastModifiedBy>
  <cp:revision>2</cp:revision>
  <dcterms:created xsi:type="dcterms:W3CDTF">2021-06-09T00:17:00Z</dcterms:created>
  <dcterms:modified xsi:type="dcterms:W3CDTF">2021-06-09T00:17:00Z</dcterms:modified>
</cp:coreProperties>
</file>